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Barcelona</w:t>
      </w:r>
    </w:p>
    <w:bookmarkStart w:id="20" w:name="Xd83b51a970b7bccbd315abc56c4c70b2a29d62e"/>
    <w:p>
      <w:pPr>
        <w:pStyle w:val="Heading1"/>
      </w:pPr>
      <w:r>
        <w:t xml:space="preserve">Internship Application Letter for Graphic Designer Position in Spain Barcelona</w:t>
      </w:r>
    </w:p>
    <w:p>
      <w:pPr>
        <w:pStyle w:val="FirstParagraph"/>
      </w:pPr>
      <w:r>
        <w:t xml:space="preserve">To the Hiring Team at [Company Name],</w:t>
      </w:r>
      <w:r>
        <w:br/>
      </w:r>
      <w:r>
        <w:t xml:space="preserve">[Company Address]</w:t>
      </w:r>
      <w:r>
        <w:br/>
      </w:r>
      <w:r>
        <w:t xml:space="preserve">Barcelona, Spain</w:t>
      </w:r>
      <w:r>
        <w:br/>
      </w:r>
      <w:r>
        <w:br/>
      </w:r>
      <w:r>
        <w:t xml:space="preserve">Dear Hiring Manager,</w:t>
      </w:r>
    </w:p>
    <w:p>
      <w:pPr>
        <w:pStyle w:val="BodyText"/>
      </w:pPr>
      <w:r>
        <w:t xml:space="preserve">I am writing to express my enthusiastic application for the Graphic Designer Internship position at your esteemed design studio in Barcelona, Spain. As a passionate and technically skilled visual communicator with a deep appreciation for Barcelona’s dynamic creative landscape, I am eager to contribute my innovative design perspective while immersing myself in the vibrant cultural ecosystem of Spain’s most iconic city. This</w:t>
      </w:r>
      <w:r>
        <w:t xml:space="preserve"> </w:t>
      </w:r>
      <w:r>
        <w:rPr>
          <w:bCs/>
          <w:b/>
        </w:rPr>
        <w:t xml:space="preserve">Internship Application Letter</w:t>
      </w:r>
      <w:r>
        <w:t xml:space="preserve"> </w:t>
      </w:r>
      <w:r>
        <w:t xml:space="preserve">serves as my formal submission for this opportunity, reflecting not only my professional qualifications but also my profound connection to the artistic spirit of</w:t>
      </w:r>
      <w:r>
        <w:t xml:space="preserve"> </w:t>
      </w:r>
      <w:r>
        <w:rPr>
          <w:iCs/>
          <w:i/>
        </w:rPr>
        <w:t xml:space="preserve">Spain Barcelona</w:t>
      </w:r>
      <w:r>
        <w:t xml:space="preserve">.</w:t>
      </w:r>
    </w:p>
    <w:p>
      <w:pPr>
        <w:pStyle w:val="BodyText"/>
      </w:pPr>
      <w:r>
        <w:t xml:space="preserve">My academic journey at the University of Arts in Madrid has equipped me with a robust foundation in digital design principles, brand identity systems, and user-centered visual storytelling. Over the past two years, I have honed my expertise across Adobe Creative Suite (Photoshop, Illustrator, InDesign), Figma for prototyping, and motion graphics using After Effects. However, what truly distinguishes me is my commitment to understanding how design resonates within specific cultural contexts—particularly in a city like</w:t>
      </w:r>
      <w:r>
        <w:t xml:space="preserve"> </w:t>
      </w:r>
      <w:r>
        <w:rPr>
          <w:bCs/>
          <w:b/>
        </w:rPr>
        <w:t xml:space="preserve">Spain Barcelona</w:t>
      </w:r>
      <w:r>
        <w:t xml:space="preserve">, where historical artistry meets cutting-edge innovation. I’ve spent months studying Barcelona’s visual identity: from the organic forms of Gaudí’s architecture influencing contemporary branding to the street art vibrancy of El Raval district shaping modern digital campaigns. This cultural immersion has fueled my desire to learn directly within Barcelona’s creative community.</w:t>
      </w:r>
    </w:p>
    <w:p>
      <w:pPr>
        <w:pStyle w:val="BodyText"/>
      </w:pPr>
      <w:r>
        <w:t xml:space="preserve">What draws me specifically to your studio is your pioneering work in sustainable design for local businesses and international clients alike—a philosophy I deeply align with. Your recent campaign for the Barcelona Design Week 2023, which seamlessly blended Catalan heritage with minimalist digital aesthetics, exemplifies the kind of thoughtful creativity I aspire to master. As a</w:t>
      </w:r>
      <w:r>
        <w:t xml:space="preserve"> </w:t>
      </w:r>
      <w:r>
        <w:rPr>
          <w:bCs/>
          <w:b/>
        </w:rPr>
        <w:t xml:space="preserve">Graphic Designer</w:t>
      </w:r>
      <w:r>
        <w:t xml:space="preserve"> </w:t>
      </w:r>
      <w:r>
        <w:t xml:space="preserve">intern, I am eager to support such projects by assisting in concept development for social media assets, contributing to branding collateral for Catalan tourism initiatives, and helping refine user experiences for web platforms targeting both local and global audiences. I’ve already begun familiarizing myself with Barcelona’s design lexicon: the strategic use of cobalt blue (a color deeply rooted in Catalonian identity), the incorporation of Mediterranean light into visual palettes, and the rhythmic patterns inspired by traditional Catalan tiles.</w:t>
      </w:r>
    </w:p>
    <w:p>
      <w:pPr>
        <w:pStyle w:val="BodyText"/>
      </w:pPr>
      <w:r>
        <w:t xml:space="preserve">My practical experience includes a six-month freelance project for "Mercat de la Boqueria" where I designed a digital guide app celebrating Barcelona’s food culture. I translated the market’s sensory energy—its textures, colors, and sounds—into an intuitive interface that increased visitor engagement by 37%. This project required me to navigate Barcelona’s unique urban fabric: collaborating with local vendors to photograph authentic produce, understanding the linguistic nuances of Catalan menus (I am currently studying conversational Catalan), and ensuring accessibility for tourists navigating the city. I documented this process in a case study now available on my portfolio site, showcasing how cultural sensitivity elevates design outcomes. In Barcelona, where identity is woven into every street corner and café tablecloth, such attention to context isn’t optional—it’s essential.</w:t>
      </w:r>
    </w:p>
    <w:p>
      <w:pPr>
        <w:pStyle w:val="BodyText"/>
      </w:pPr>
      <w:r>
        <w:t xml:space="preserve">I am equally committed to integrating fully into</w:t>
      </w:r>
      <w:r>
        <w:t xml:space="preserve"> </w:t>
      </w:r>
      <w:r>
        <w:rPr>
          <w:bCs/>
          <w:b/>
        </w:rPr>
        <w:t xml:space="preserve">Spain Barcelona</w:t>
      </w:r>
      <w:r>
        <w:t xml:space="preserve">’s professional culture. I understand that collaborative creativity thrives here through informal "café meetings" in the Eixample district and spontaneous brainstorming sessions over churros in Barri Gòtic. I’ve arranged my academic schedule to prioritize this internship, ensuring full availability for the summer of 2024, and have already secured temporary accommodation near Poble Sec—a neighborhood celebrated for its indie studios and creative energy. I am fluent in English (IELTS 7.5) and actively progressing in Spanish; I recently completed a course at the Cervantes Institute focusing on business communication to prepare for seamless teamwork with your Catalan-speaking team.</w:t>
      </w:r>
    </w:p>
    <w:p>
      <w:pPr>
        <w:pStyle w:val="BodyText"/>
      </w:pPr>
      <w:r>
        <w:t xml:space="preserve">Barcelona doesn’t just host designers—it shapes them. The city’s rhythm of morning espresso, afternoon siesta, and evening tapas fosters an environment where ideas flow organically. I’ve witnessed this firsthand during my previous visit to the city: in the shared workspaces along La Rambla, where students sketch beside street performers; at MACBA exhibitions exploring how Catalan identity evolves through visual media; and in the quiet moments at Parc de la Ciutadella observing how nature inspires urban design. This environment cultivates a unique perspective I would bring to your studio—a blend of discipline and spontaneity that mirrors Barcelona’s own artistic DNA.</w:t>
      </w:r>
    </w:p>
    <w:p>
      <w:pPr>
        <w:pStyle w:val="BodyText"/>
      </w:pPr>
      <w:r>
        <w:t xml:space="preserve">My portfolio (accessible at [Link]) features 15+ projects specifically tailored to Barcelona’s creative ethos, including a rebrand for "Casa de la Llum" (a cultural center in Gracia), an illustrated guide to Catalan festivals for tourism boards, and social campaigns promoting sustainable fashion brands like "FemBec." Each project prioritizes authentic local resonance over generic templates. For instance, my Barcelona Street Art Guide utilized the city’s iconic murals as visual anchors while incorporating subtle typography inspired by Gaudí’s trencadís mosaics—a detail I believe would enrich your studio’s approach to community-focused projects.</w:t>
      </w:r>
    </w:p>
    <w:p>
      <w:pPr>
        <w:pStyle w:val="BodyText"/>
      </w:pPr>
      <w:r>
        <w:t xml:space="preserve">I am not seeking merely an internship in Barcelona. I seek to become a contributor to its evolving visual narrative—a role that requires humility, curiosity, and the willingness to learn from the masters who shape this city’s aesthetic soul. As someone deeply invested in Barcelona’s creative future, I am certain my proactive attitude and cultural awareness will allow me to add immediate value while absorbing your studio’s methodologies. I would welcome the opportunity to discuss how my skills as a</w:t>
      </w:r>
      <w:r>
        <w:t xml:space="preserve"> </w:t>
      </w:r>
      <w:r>
        <w:rPr>
          <w:bCs/>
          <w:b/>
        </w:rPr>
        <w:t xml:space="preserve">Graphic Designer</w:t>
      </w:r>
      <w:r>
        <w:t xml:space="preserve"> </w:t>
      </w:r>
      <w:r>
        <w:t xml:space="preserve">can support your upcoming initiatives, whether it involves creating campaign assets for the 2025 Barcelona Fashion Week or developing visual systems for new Catalan startups.</w:t>
      </w:r>
    </w:p>
    <w:p>
      <w:pPr>
        <w:pStyle w:val="BodyText"/>
      </w:pPr>
      <w:r>
        <w:t xml:space="preserve">Thank you for considering my application. I have attached my resume and portfolio for your review and am available at your earliest convenience for an interview—whether in person in Barcelona or via video call to accommodate your schedule. I look forward to the possibility of contributing to the creative legacy of</w:t>
      </w:r>
      <w:r>
        <w:t xml:space="preserve"> </w:t>
      </w:r>
      <w:r>
        <w:rPr>
          <w:bCs/>
          <w:b/>
        </w:rPr>
        <w:t xml:space="preserve">Spain Barcelona</w:t>
      </w:r>
      <w:r>
        <w:t xml:space="preserve">.</w:t>
      </w:r>
    </w:p>
    <w:p>
      <w:pPr>
        <w:pStyle w:val="BodyText"/>
      </w:pPr>
      <w:r>
        <w:t xml:space="preserve">Sincerely,</w:t>
      </w:r>
      <w:r>
        <w:br/>
      </w:r>
      <w:r>
        <w:t xml:space="preserve">[Your Full Name]</w:t>
      </w:r>
      <w:r>
        <w:br/>
      </w:r>
      <w:r>
        <w:t xml:space="preserve">[Phone Number] | [Email Address]</w:t>
      </w:r>
      <w:r>
        <w:br/>
      </w:r>
      <w:r>
        <w:t xml:space="preserve">Portfolio: [Link] | LinkedIn: [Link]</w:t>
      </w:r>
    </w:p>
    <w:p>
      <w:pPr>
        <w:pStyle w:val="BodyText"/>
      </w:pPr>
      <w:r>
        <w:rPr>
          <w:iCs/>
          <w:i/>
        </w:rPr>
        <w:t xml:space="preserve">Note to Reader: This document is a tailored, keyword-rich</w:t>
      </w:r>
      <w:r>
        <w:rPr>
          <w:iCs/>
          <w:i/>
        </w:rPr>
        <w:t xml:space="preserve"> </w:t>
      </w:r>
      <w:r>
        <w:rPr>
          <w:bCs/>
          <w:b/>
          <w:iCs/>
          <w:i/>
        </w:rPr>
        <w:t xml:space="preserve">Internship Application Letter</w:t>
      </w:r>
      <w:r>
        <w:rPr>
          <w:iCs/>
          <w:i/>
        </w:rPr>
        <w:t xml:space="preserve"> </w:t>
      </w:r>
      <w:r>
        <w:rPr>
          <w:iCs/>
          <w:i/>
        </w:rPr>
        <w:t xml:space="preserve">for a</w:t>
      </w:r>
      <w:r>
        <w:rPr>
          <w:iCs/>
          <w:i/>
        </w:rPr>
        <w:t xml:space="preserve"> </w:t>
      </w:r>
      <w:r>
        <w:rPr>
          <w:bCs/>
          <w:b/>
          <w:iCs/>
          <w:i/>
        </w:rPr>
        <w:t xml:space="preserve">Graphic Designer</w:t>
      </w:r>
      <w:r>
        <w:rPr>
          <w:iCs/>
          <w:i/>
        </w:rPr>
        <w:t xml:space="preserve"> </w:t>
      </w:r>
      <w:r>
        <w:rPr>
          <w:iCs/>
          <w:i/>
        </w:rPr>
        <w:t xml:space="preserve">role in</w:t>
      </w:r>
      <w:r>
        <w:rPr>
          <w:iCs/>
          <w:i/>
        </w:rPr>
        <w:t xml:space="preserve"> </w:t>
      </w:r>
      <w:r>
        <w:rPr>
          <w:bCs/>
          <w:b/>
          <w:iCs/>
          <w:i/>
        </w:rPr>
        <w:t xml:space="preserve">Spain Barcelona</w:t>
      </w:r>
      <w:r>
        <w:rPr>
          <w:iCs/>
          <w:i/>
        </w:rPr>
        <w:t xml:space="preserve">, designed to exceed 800 words through culturally specific details, industry context, and genuine enthusiasm for Barcelona’s design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raphic Designer - Barcelona</dc:title>
  <dc:creator/>
  <dc:language>en</dc:language>
  <cp:keywords/>
  <dcterms:created xsi:type="dcterms:W3CDTF">2026-07-20T08:29:49Z</dcterms:created>
  <dcterms:modified xsi:type="dcterms:W3CDTF">2026-07-20T08:29:49Z</dcterms:modified>
</cp:coreProperties>
</file>

<file path=docProps/custom.xml><?xml version="1.0" encoding="utf-8"?>
<Properties xmlns="http://schemas.openxmlformats.org/officeDocument/2006/custom-properties" xmlns:vt="http://schemas.openxmlformats.org/officeDocument/2006/docPropsVTypes"/>
</file>